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ybeth Agust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y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gust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01 West Howard Street,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rjen.agusti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6616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ab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x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